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hQuant</w:t>
      </w:r>
      <w:r>
        <w:t xml:space="preserve"> </w:t>
      </w:r>
      <w:r>
        <w:t xml:space="preserve">Tutorial</w:t>
      </w:r>
    </w:p>
    <w:p>
      <w:pPr>
        <w:pStyle w:val="Author"/>
      </w:pPr>
      <w:r>
        <w:t xml:space="preserve">Sandra</w:t>
      </w:r>
      <w:r>
        <w:t xml:space="preserve"> </w:t>
      </w:r>
      <w:r>
        <w:t xml:space="preserve">Therrien-Laperrière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r>
        <w:t xml:space="preserve">This package was writting with the aim to help researchers have options when they have a list of gene known to be linked with a diease and they would like to to metabolomic study but they don't know what kind of metabolic profile they should study.</w:t>
      </w:r>
    </w:p>
    <w:p>
      <w:r>
        <w:t xml:space="preserve">It can also be used to form hypothesis about gene-phenotype associations and it open doors to knew possible link between genes and metabolites.</w:t>
      </w:r>
    </w:p>
    <w:p>
      <w:r>
        <w:t xml:space="preserve">This data Set "AssoData" is a data.frame in which each line contains a gene and metabolite associated to each other. The association used are for Shin &amp; al. which constitute a nice exemple to show the accuracy of the method we developped. This is a subset of Shin &amp; al. association data since all the metabolites and genes they found are not all present in the KEGG databa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DIG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sso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sa:467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2734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57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sa:157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57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3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3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3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5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6227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sa:11714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888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64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64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65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sa:9027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sa:229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3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37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37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37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37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5465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sa:5465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88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5155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382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5660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5660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sa:15292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5292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5292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5292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69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11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sa:21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381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5617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63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658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658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658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sa:658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658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658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658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658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658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76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sa:1078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49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1724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1724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65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65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9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sa:572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57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57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5506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5506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897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sa: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36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687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88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38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2096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sa:22096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2096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2096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2096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583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631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sa:63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63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399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399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399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399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399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sa:399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399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653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05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05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05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716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sa:2716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505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00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3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37456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37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1429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sa:4985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304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436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5498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1558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1558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sa:280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905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814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841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840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51477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sa:1113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682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682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682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87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562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89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, </w:t>
      </w:r>
      <w:r>
        <w:rPr>
          <w:rStyle w:val="StringTok"/>
        </w:rPr>
        <w:t xml:space="preserve">"metabolit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050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50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39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100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961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0527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283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527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31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06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194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86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15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0004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226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43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732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194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03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3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06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007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5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48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09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31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30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36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13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0012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67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18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226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07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527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283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30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0015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7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293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263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31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30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257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527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005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828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921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26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429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29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08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07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006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30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748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06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763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252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763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252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0732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635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294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635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64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187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204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09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0031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30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257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286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527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32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15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832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0836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2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652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642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652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63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651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651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007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100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96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429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528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06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07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32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0286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15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293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09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6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652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09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562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0615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13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56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04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32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15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367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137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0242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429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252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455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7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14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299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CommentTok"/>
        </w:rPr>
        <w:t xml:space="preserve">#getDistanceAsso("hsa01100", AssoData, TRUE,"xslx")</w:t>
      </w:r>
      <w:r>
        <w:br w:type="textWrapping"/>
      </w:r>
      <w:r>
        <w:br w:type="textWrapping"/>
      </w:r>
      <w:r>
        <w:rPr>
          <w:rStyle w:val="NormalTok"/>
        </w:rPr>
        <w:t xml:space="preserve">completeGene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StringTok"/>
        </w:rPr>
        <w:t xml:space="preserve">"hsa:24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467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2734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57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37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732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3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sa:25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5117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622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1714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997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32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888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sa:264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67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650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902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3001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29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3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sa:137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5465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8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33989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547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708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880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sa:5155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5692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382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009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5660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5773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sa:15292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69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1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381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5617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3368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sa:63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658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16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045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5489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76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078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sa:79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64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49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3529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1724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65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9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sa:164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572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57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5506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671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897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sa: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4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36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659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3787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687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88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sa:138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298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10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2097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2096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55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sa:155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583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8479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63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9674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123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sa:399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165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888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653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654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059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sa:2716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505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00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3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4440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0257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sa:8153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39967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37456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37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10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399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sa:11429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4985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9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01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304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436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sa:5498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2387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1558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07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80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9057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sa:814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60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841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3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63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8400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sa:938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63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5147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113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34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682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52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sa:7914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5530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87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562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3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267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a:189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sa:410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CommentTok"/>
        </w:rPr>
        <w:t xml:space="preserve"># complete Metabolite from article</w:t>
      </w:r>
      <w:r>
        <w:br w:type="textWrapping"/>
      </w:r>
      <w:r>
        <w:rPr>
          <w:rStyle w:val="NormalTok"/>
        </w:rPr>
        <w:t xml:space="preserve">completeMetaboDF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989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967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196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77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177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173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1688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653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653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6527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1652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652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652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651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636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635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635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6357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1635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635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55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438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39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384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374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3637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1252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145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133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100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017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990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921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836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0832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828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827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826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78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767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763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758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0748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74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732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71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708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680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680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642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0642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642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642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642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615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598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562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5627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056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557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546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546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546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546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528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528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0527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512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455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448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429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429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42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414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0410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400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388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367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364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362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304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297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0294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284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267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267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263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26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257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253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0249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248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247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242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23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226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224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218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0206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204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194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194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194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192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190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187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0179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16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16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159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158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158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157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153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015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146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118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115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115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111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108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100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0095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86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84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80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80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79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7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76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0075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73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7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7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69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67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67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64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0064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6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5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52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50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5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49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48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004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40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4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39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38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38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38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36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0032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32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31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30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3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2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29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29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0026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25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25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24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23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22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2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21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002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18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18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18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18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1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17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15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0015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15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15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14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14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13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13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13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0012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1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11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1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09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09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09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09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0009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08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08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07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07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07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07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07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0006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06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06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04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04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04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03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03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0002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02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02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00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651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63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527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527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0334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293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5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43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14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0032"</w:t>
      </w:r>
      <w:r>
        <w:rPr>
          <w:rStyle w:val="NormalTok"/>
        </w:rPr>
        <w:t xml:space="preserve">)));</w:t>
      </w:r>
    </w:p>
    <w:p>
      <w:pPr>
        <w:pStyle w:val="SourceCode"/>
      </w:pPr>
      <w:r>
        <w:rPr>
          <w:rStyle w:val="KeywordTok"/>
        </w:rPr>
        <w:t xml:space="preserve">heatmapFun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sa01100"</w:t>
      </w:r>
      <w:r>
        <w:rPr>
          <w:rStyle w:val="NormalTok"/>
        </w:rPr>
        <w:t xml:space="preserve">, AssoData)</w:t>
      </w:r>
    </w:p>
    <w:p>
      <w:pPr>
        <w:pStyle w:val="SourceCode"/>
      </w:pPr>
      <w:r>
        <w:rPr>
          <w:rStyle w:val="KeywordTok"/>
        </w:rPr>
        <w:t xml:space="preserve">permutationFun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sa01100"</w:t>
      </w:r>
      <w:r>
        <w:rPr>
          <w:rStyle w:val="NormalTok"/>
        </w:rPr>
        <w:t xml:space="preserve">, AssoDat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pleteGeneDF1, completeMetaboDF1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togram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barplotFun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sa01100"</w:t>
      </w:r>
      <w:r>
        <w:rPr>
          <w:rStyle w:val="NormalTok"/>
        </w:rPr>
        <w:t xml:space="preserve">, AssoData, completeMetaboDF, </w:t>
      </w:r>
      <w:r>
        <w:rPr>
          <w:rStyle w:val="StringTok"/>
        </w:rPr>
        <w:t xml:space="preserve">"hsa:1373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8a53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hQuant Tutorial</dc:title>
  <dc:creator>Sandra Therrien-Laperrière</dc:creator>
</cp:coreProperties>
</file>